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737"/>
        <w:gridCol w:w="3364"/>
        <w:gridCol w:w="99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 xml:space="preserve">mạch </w:t>
      </w:r>
      <w:r w:rsidR="00033CF9">
        <w:rPr>
          <w:b w:val="0"/>
        </w:rPr>
        <w:t>Flip Flop D</w:t>
      </w:r>
    </w:p>
    <w:p w14:paraId="7B0381A5" w14:textId="6BB3690F" w:rsidR="0017067D" w:rsidRDefault="00251824" w:rsidP="0017067D">
      <w:pPr>
        <w:rPr>
          <w:b w:val="0"/>
        </w:rPr>
      </w:pPr>
      <w:r w:rsidRPr="00251824">
        <w:rPr>
          <w:b w:val="0"/>
        </w:rPr>
        <w:drawing>
          <wp:inline distT="0" distB="0" distL="0" distR="0" wp14:anchorId="01A46147" wp14:editId="1A3483DD">
            <wp:extent cx="2553056" cy="26292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796F" w14:textId="0E89E79F" w:rsidR="00251824" w:rsidRDefault="00251824" w:rsidP="00251824">
      <w:pPr>
        <w:spacing w:after="0"/>
      </w:pPr>
      <w:r>
        <w:t xml:space="preserve">Bảng trạng thái </w:t>
      </w:r>
      <w:r w:rsidR="00872316">
        <w:t xml:space="preserve"> Q(n+1) = D(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81465" w14:paraId="71606B9F" w14:textId="77777777" w:rsidTr="00581465">
        <w:tc>
          <w:tcPr>
            <w:tcW w:w="3116" w:type="dxa"/>
          </w:tcPr>
          <w:p w14:paraId="4558D52F" w14:textId="0B2DFBA1" w:rsidR="00581465" w:rsidRDefault="00A66A15" w:rsidP="00251824">
            <w:r>
              <w:t>Clk</w:t>
            </w:r>
          </w:p>
        </w:tc>
        <w:tc>
          <w:tcPr>
            <w:tcW w:w="3117" w:type="dxa"/>
          </w:tcPr>
          <w:p w14:paraId="7BF74084" w14:textId="5CA035A1" w:rsidR="00581465" w:rsidRDefault="00581465" w:rsidP="00251824">
            <w:r>
              <w:t>D</w:t>
            </w:r>
          </w:p>
        </w:tc>
        <w:tc>
          <w:tcPr>
            <w:tcW w:w="3117" w:type="dxa"/>
          </w:tcPr>
          <w:p w14:paraId="5772FCFD" w14:textId="6D800EA5" w:rsidR="00581465" w:rsidRDefault="00581465" w:rsidP="00251824">
            <w:r>
              <w:t>Q(</w:t>
            </w:r>
            <w:r w:rsidR="00872316">
              <w:t>n</w:t>
            </w:r>
            <w:r>
              <w:t>+1)</w:t>
            </w:r>
          </w:p>
        </w:tc>
      </w:tr>
      <w:tr w:rsidR="00581465" w14:paraId="465173A5" w14:textId="77777777" w:rsidTr="00581465">
        <w:tc>
          <w:tcPr>
            <w:tcW w:w="3116" w:type="dxa"/>
          </w:tcPr>
          <w:p w14:paraId="1B0D9A51" w14:textId="20932CEB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73E5CA19" w14:textId="6C05DE2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3117" w:type="dxa"/>
          </w:tcPr>
          <w:p w14:paraId="51871585" w14:textId="014680B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(n)</w:t>
            </w:r>
          </w:p>
        </w:tc>
      </w:tr>
      <w:tr w:rsidR="00581465" w14:paraId="11B03227" w14:textId="77777777" w:rsidTr="00581465">
        <w:tc>
          <w:tcPr>
            <w:tcW w:w="3116" w:type="dxa"/>
          </w:tcPr>
          <w:p w14:paraId="791045EF" w14:textId="27FBDD43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0057E2C8" w14:textId="662BAAA8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46A3B6FF" w14:textId="7A3D9F54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</w:tr>
      <w:tr w:rsidR="00581465" w14:paraId="2E22B663" w14:textId="77777777" w:rsidTr="00581465">
        <w:tc>
          <w:tcPr>
            <w:tcW w:w="3116" w:type="dxa"/>
          </w:tcPr>
          <w:p w14:paraId="2F80B80B" w14:textId="04642C22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78214879" w14:textId="343EEC16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2FE638ED" w14:textId="29164D0F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</w:tr>
    </w:tbl>
    <w:p w14:paraId="54E242EE" w14:textId="77777777" w:rsidR="00581465" w:rsidRDefault="00581465" w:rsidP="00251824">
      <w:pPr>
        <w:spacing w:after="0"/>
      </w:pPr>
    </w:p>
    <w:p w14:paraId="0D7040E2" w14:textId="59DF5A02" w:rsidR="00251824" w:rsidRDefault="00251824" w:rsidP="00251824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72316" w14:paraId="1003471D" w14:textId="77777777" w:rsidTr="00872316">
        <w:tc>
          <w:tcPr>
            <w:tcW w:w="9350" w:type="dxa"/>
          </w:tcPr>
          <w:p w14:paraId="5F28B6F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modul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clk,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3800E1A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positive edge</w:t>
            </w:r>
          </w:p>
          <w:p w14:paraId="14DE748E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52A22BC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q &lt;= d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Non-Blocking Assignment</w:t>
            </w:r>
          </w:p>
          <w:p w14:paraId="2C835426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472B7D6" w14:textId="3A9CFB77" w:rsidR="00872316" w:rsidRPr="00872316" w:rsidRDefault="005703E2" w:rsidP="0087231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11044BCB" w14:textId="6FC3BB87" w:rsidR="00251824" w:rsidRDefault="00251824" w:rsidP="00116D50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15C5" w14:paraId="1D3AD6EA" w14:textId="77777777" w:rsidTr="001315C5">
        <w:tc>
          <w:tcPr>
            <w:tcW w:w="9350" w:type="dxa"/>
          </w:tcPr>
          <w:p w14:paraId="27C512CB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1315C5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E6EC612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FF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AB16F9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412BF8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;</w:t>
            </w:r>
          </w:p>
          <w:p w14:paraId="6E4AAFC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42464A4C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;</w:t>
            </w:r>
          </w:p>
          <w:p w14:paraId="4FCD35F9" w14:textId="77777777" w:rsidR="000C0CAD" w:rsidRDefault="000C0CAD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0F4FB57B" w14:textId="02BE0B89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7FF1E16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D62508A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D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B8A9A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A515EA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EAA3273" w14:textId="22AA7284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25E1535" w14:textId="68904BEF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 = ~D;</w:t>
            </w:r>
          </w:p>
          <w:p w14:paraId="003896ED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D,clk,q)</w:t>
            </w:r>
            <w:r w:rsidRPr="001315C5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602A5D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951ABDC" w14:textId="3BCC041D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42FE1351" w14:textId="77777777" w:rsidR="001315C5" w:rsidRDefault="001315C5" w:rsidP="00251824">
      <w:pPr>
        <w:rPr>
          <w:bCs/>
          <w:iCs/>
        </w:rPr>
      </w:pPr>
    </w:p>
    <w:p w14:paraId="7869351D" w14:textId="77777777" w:rsidR="00251824" w:rsidRDefault="00251824" w:rsidP="00251824">
      <w:pPr>
        <w:rPr>
          <w:bCs/>
          <w:iCs/>
        </w:rPr>
      </w:pPr>
      <w:r>
        <w:rPr>
          <w:bCs/>
          <w:iCs/>
        </w:rPr>
        <w:t>Kết quả mô phỏng</w:t>
      </w:r>
    </w:p>
    <w:p w14:paraId="5CD25D7F" w14:textId="360377A6" w:rsidR="00251824" w:rsidRDefault="004A0CF8" w:rsidP="0017067D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3E11D9F2" wp14:editId="4FADF1F5">
            <wp:extent cx="5943600" cy="27565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5F554F52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lastRenderedPageBreak/>
        <w:t>Thiết kế và mô phỏng kiểm chứ</w:t>
      </w:r>
      <w:r w:rsidR="003D439B">
        <w:rPr>
          <w:b w:val="0"/>
        </w:rPr>
        <w:t>ng thanh ghi dịch</w:t>
      </w:r>
      <w:r w:rsidR="00033CF9">
        <w:rPr>
          <w:b w:val="0"/>
        </w:rPr>
        <w:t xml:space="preserve"> 8 bit </w:t>
      </w:r>
      <w:r w:rsidR="003D439B">
        <w:rPr>
          <w:b w:val="0"/>
        </w:rPr>
        <w:t>sử dụng</w:t>
      </w:r>
      <w:r w:rsidR="00033CF9">
        <w:rPr>
          <w:b w:val="0"/>
        </w:rPr>
        <w:t xml:space="preserve"> FlipFlop D</w:t>
      </w:r>
    </w:p>
    <w:p w14:paraId="584C777A" w14:textId="77777777" w:rsidR="006F6304" w:rsidRDefault="002A1F1A" w:rsidP="006F6304">
      <w:pPr>
        <w:keepNext/>
        <w:ind w:left="360"/>
      </w:pPr>
      <w:r w:rsidRPr="002A1F1A">
        <w:rPr>
          <w:b w:val="0"/>
        </w:rPr>
        <w:drawing>
          <wp:inline distT="0" distB="0" distL="0" distR="0" wp14:anchorId="0C5F8CCF" wp14:editId="0C6F4553">
            <wp:extent cx="5943600" cy="12807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F3EC" w14:textId="43EBD5D2" w:rsidR="00351C78" w:rsidRDefault="006F6304" w:rsidP="006F630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4-bit SISO shift register</w:t>
      </w:r>
      <w:r w:rsidR="00BE4DBF">
        <w:t>(tương tự cho 8 – bit)</w:t>
      </w:r>
    </w:p>
    <w:p w14:paraId="4976A9C3" w14:textId="1883DA74" w:rsidR="000066C3" w:rsidRPr="000066C3" w:rsidRDefault="000066C3" w:rsidP="000066C3">
      <w:pPr>
        <w:spacing w:after="0"/>
      </w:pPr>
      <w:r>
        <w:t xml:space="preserve">Bảng trạng thái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50"/>
        <w:gridCol w:w="804"/>
        <w:gridCol w:w="804"/>
        <w:gridCol w:w="804"/>
        <w:gridCol w:w="804"/>
        <w:gridCol w:w="804"/>
        <w:gridCol w:w="722"/>
        <w:gridCol w:w="722"/>
      </w:tblGrid>
      <w:tr w:rsidR="002D3E7C" w:rsidRPr="00E328B3" w14:paraId="51028015" w14:textId="77777777" w:rsidTr="00BE4DBF">
        <w:tc>
          <w:tcPr>
            <w:tcW w:w="895" w:type="dxa"/>
          </w:tcPr>
          <w:p w14:paraId="23D4DFA9" w14:textId="185E555F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Clk Pulse </w:t>
            </w:r>
          </w:p>
        </w:tc>
        <w:tc>
          <w:tcPr>
            <w:tcW w:w="750" w:type="dxa"/>
          </w:tcPr>
          <w:p w14:paraId="38951F4D" w14:textId="03720778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D</w:t>
            </w:r>
          </w:p>
        </w:tc>
        <w:tc>
          <w:tcPr>
            <w:tcW w:w="804" w:type="dxa"/>
          </w:tcPr>
          <w:p w14:paraId="26DB3EF3" w14:textId="351D9B34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1</w:t>
            </w:r>
          </w:p>
        </w:tc>
        <w:tc>
          <w:tcPr>
            <w:tcW w:w="804" w:type="dxa"/>
          </w:tcPr>
          <w:p w14:paraId="440AB24A" w14:textId="73C85EFB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2</w:t>
            </w:r>
          </w:p>
        </w:tc>
        <w:tc>
          <w:tcPr>
            <w:tcW w:w="804" w:type="dxa"/>
          </w:tcPr>
          <w:p w14:paraId="69669BB2" w14:textId="4EBE73FE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3</w:t>
            </w:r>
          </w:p>
        </w:tc>
        <w:tc>
          <w:tcPr>
            <w:tcW w:w="804" w:type="dxa"/>
          </w:tcPr>
          <w:p w14:paraId="206FDB33" w14:textId="1EF221BB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4</w:t>
            </w:r>
          </w:p>
        </w:tc>
        <w:tc>
          <w:tcPr>
            <w:tcW w:w="804" w:type="dxa"/>
          </w:tcPr>
          <w:p w14:paraId="7E38FDB4" w14:textId="716270A0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5</w:t>
            </w:r>
          </w:p>
        </w:tc>
        <w:tc>
          <w:tcPr>
            <w:tcW w:w="722" w:type="dxa"/>
          </w:tcPr>
          <w:p w14:paraId="6B69DBD9" w14:textId="270FAF1F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6</w:t>
            </w:r>
          </w:p>
        </w:tc>
        <w:tc>
          <w:tcPr>
            <w:tcW w:w="722" w:type="dxa"/>
          </w:tcPr>
          <w:p w14:paraId="5723FE9B" w14:textId="28C5C471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7</w:t>
            </w:r>
          </w:p>
        </w:tc>
      </w:tr>
      <w:tr w:rsidR="002D3E7C" w:rsidRPr="00E328B3" w14:paraId="3771DFE8" w14:textId="77777777" w:rsidTr="00BE4DBF">
        <w:tc>
          <w:tcPr>
            <w:tcW w:w="895" w:type="dxa"/>
          </w:tcPr>
          <w:p w14:paraId="67F877AC" w14:textId="0FA0C1FC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50" w:type="dxa"/>
          </w:tcPr>
          <w:p w14:paraId="4213FDB7" w14:textId="253EA0B0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804" w:type="dxa"/>
          </w:tcPr>
          <w:p w14:paraId="3726294B" w14:textId="2F52D26C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E0AE8D4" w14:textId="175F370E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392EAE7" w14:textId="3ACFC1F1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64A6A40" w14:textId="4F501AAF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6FDAD3EB" w14:textId="4F1C8723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900C0D4" w14:textId="14792235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6CF25290" w14:textId="06221297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2D3E7C" w:rsidRPr="00E328B3" w14:paraId="3C53E80E" w14:textId="77777777" w:rsidTr="00BE4DBF">
        <w:tc>
          <w:tcPr>
            <w:tcW w:w="895" w:type="dxa"/>
          </w:tcPr>
          <w:p w14:paraId="26A78C5E" w14:textId="730EEAA5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50" w:type="dxa"/>
          </w:tcPr>
          <w:p w14:paraId="04C0B7C3" w14:textId="4D198841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05948DF" w14:textId="217E5FE7" w:rsidR="002D3E7C" w:rsidRPr="00E328B3" w:rsidRDefault="00BE4DBF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C4D5D7D" w14:textId="25F952FD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F087361" w14:textId="68F17326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23F2A74" w14:textId="11DB5E56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C4C724B" w14:textId="27BEC171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BC96C08" w14:textId="5C0FC85E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9423F01" w14:textId="6486A074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06BF0F8F" w14:textId="77777777" w:rsidTr="00BE4DBF">
        <w:tc>
          <w:tcPr>
            <w:tcW w:w="895" w:type="dxa"/>
          </w:tcPr>
          <w:p w14:paraId="79FA24F8" w14:textId="271336E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750" w:type="dxa"/>
          </w:tcPr>
          <w:p w14:paraId="0C692DAA" w14:textId="678D060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7A3AFF6" w14:textId="1DB1BD4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DA24B07" w14:textId="0831F0D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6254382" w14:textId="7C7C3FF1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5E9B7E5C" w14:textId="45ADFEA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E4B68BD" w14:textId="3F0F417B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7DFDE1EA" w14:textId="474FEC57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FD0C43F" w14:textId="450E77B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BE4DBF" w:rsidRPr="00E328B3" w14:paraId="748343D2" w14:textId="77777777" w:rsidTr="00BE4DBF">
        <w:tc>
          <w:tcPr>
            <w:tcW w:w="895" w:type="dxa"/>
          </w:tcPr>
          <w:p w14:paraId="6AC49B77" w14:textId="1BA6D8B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750" w:type="dxa"/>
          </w:tcPr>
          <w:p w14:paraId="138D1F1E" w14:textId="282DCB6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DB86B5F" w14:textId="4CAA5FD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6FBFB1F" w14:textId="205BFA3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BDDA568" w14:textId="2FA30FA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11F7C20" w14:textId="541BA063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2FE9761F" w14:textId="42E4D367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2A655A55" w14:textId="456400A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D473068" w14:textId="06CCA65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4F633FF3" w14:textId="77777777" w:rsidTr="00BE4DBF">
        <w:tc>
          <w:tcPr>
            <w:tcW w:w="895" w:type="dxa"/>
          </w:tcPr>
          <w:p w14:paraId="6ACDBD82" w14:textId="0E48ACA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750" w:type="dxa"/>
          </w:tcPr>
          <w:p w14:paraId="71EC058E" w14:textId="7FE2295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A6217F8" w14:textId="35DBD245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003E6CB9" w14:textId="3CBFED0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5DDB0B2" w14:textId="36BBEC19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4D0A569" w14:textId="6B59E83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63668209" w14:textId="12A6A98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6E978BC0" w14:textId="75F81E3B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46D947F3" w14:textId="4AACA3E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5BCAD66F" w14:textId="77777777" w:rsidTr="00BE4DBF">
        <w:tc>
          <w:tcPr>
            <w:tcW w:w="895" w:type="dxa"/>
          </w:tcPr>
          <w:p w14:paraId="2D99265E" w14:textId="5958FEA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750" w:type="dxa"/>
          </w:tcPr>
          <w:p w14:paraId="6761BCDD" w14:textId="22586AB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991E67F" w14:textId="25A5C4B9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D4496B6" w14:textId="2F423CF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B56B8A1" w14:textId="2F39CE4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8F5E3B6" w14:textId="3DAD4C2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C2D9443" w14:textId="7FD5611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1B9D8B56" w14:textId="2320582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5F7102D" w14:textId="2AE2AB4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2F56DE74" w14:textId="77777777" w:rsidTr="00BE4DBF">
        <w:tc>
          <w:tcPr>
            <w:tcW w:w="895" w:type="dxa"/>
          </w:tcPr>
          <w:p w14:paraId="0F913944" w14:textId="0C41BE2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750" w:type="dxa"/>
          </w:tcPr>
          <w:p w14:paraId="514EB07B" w14:textId="350290E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F01988F" w14:textId="2776B73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B468303" w14:textId="4EC1DD6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B1CD47F" w14:textId="0CDB1A0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C10CDC6" w14:textId="2F1603E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BB30343" w14:textId="7101169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4D91157A" w14:textId="134837D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51F1D823" w14:textId="1CE6A23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3376BF06" w14:textId="77777777" w:rsidTr="00BE4DBF">
        <w:tc>
          <w:tcPr>
            <w:tcW w:w="895" w:type="dxa"/>
          </w:tcPr>
          <w:p w14:paraId="32A0CC2D" w14:textId="76B96AA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750" w:type="dxa"/>
          </w:tcPr>
          <w:p w14:paraId="5DC5B17D" w14:textId="4E8C482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CA3F93C" w14:textId="2882A67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99D7099" w14:textId="154D10E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7F59CE2" w14:textId="497286F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04907B3F" w14:textId="1FAE05C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5D4DE01" w14:textId="5F16CCD2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42559618" w14:textId="229DFF5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686BE65E" w14:textId="4822A3F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BE4DBF" w:rsidRPr="00E328B3" w14:paraId="0D7D44B9" w14:textId="77777777" w:rsidTr="00BE4DBF">
        <w:tc>
          <w:tcPr>
            <w:tcW w:w="895" w:type="dxa"/>
          </w:tcPr>
          <w:p w14:paraId="6D8B0AD0" w14:textId="2854936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750" w:type="dxa"/>
          </w:tcPr>
          <w:p w14:paraId="0A2AD244" w14:textId="3E7CA32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679967B" w14:textId="7DCC7ADA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18EF20F" w14:textId="24D6FD33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3E8E936" w14:textId="7E1078C2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2947AC90" w14:textId="35E81F5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DB3D206" w14:textId="443DA71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368D157C" w14:textId="54F6AEC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5D7DFFB3" w14:textId="43671B4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</w:tr>
    </w:tbl>
    <w:p w14:paraId="5D9F0A92" w14:textId="3965668B" w:rsidR="00116D50" w:rsidRDefault="00116D50" w:rsidP="00116D50">
      <w:pPr>
        <w:spacing w:after="0"/>
      </w:pPr>
    </w:p>
    <w:p w14:paraId="7E56F26D" w14:textId="72FABA93" w:rsidR="00116D50" w:rsidRDefault="00116D50" w:rsidP="00116D50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16D50" w14:paraId="0E51B2E3" w14:textId="77777777" w:rsidTr="00116D50">
        <w:tc>
          <w:tcPr>
            <w:tcW w:w="9350" w:type="dxa"/>
          </w:tcPr>
          <w:p w14:paraId="4D7731E8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 clk,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70C261AD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</w:t>
            </w:r>
          </w:p>
          <w:p w14:paraId="6C2A263A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q &lt;= d;  </w:t>
            </w:r>
          </w:p>
          <w:p w14:paraId="28096CFE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0CA711BC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0601B6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SR_8bi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, clk,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0096B03" w14:textId="08CE5AFC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</w:t>
            </w:r>
          </w:p>
          <w:p w14:paraId="345B5162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in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E4DE79B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7DBAF85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8D59240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4584BBD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A5E44C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D80C209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FA09AE6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7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7F635C44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E689CBB" w14:textId="5D44C1A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021BC4BB" w14:textId="77777777" w:rsidR="00116D50" w:rsidRDefault="00116D50" w:rsidP="00116D50">
      <w:pPr>
        <w:spacing w:after="0"/>
      </w:pPr>
    </w:p>
    <w:p w14:paraId="68C72187" w14:textId="77777777" w:rsidR="004A0CF8" w:rsidRDefault="004A0CF8" w:rsidP="00116D50">
      <w:pPr>
        <w:spacing w:before="240"/>
        <w:rPr>
          <w:bCs/>
          <w:iCs/>
        </w:rPr>
      </w:pPr>
    </w:p>
    <w:p w14:paraId="43A10A0B" w14:textId="557AF2F2" w:rsidR="00116D50" w:rsidRDefault="00116D50" w:rsidP="00116D50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6C3" w14:paraId="2EA5D910" w14:textId="77777777" w:rsidTr="000066C3">
        <w:tc>
          <w:tcPr>
            <w:tcW w:w="9350" w:type="dxa"/>
          </w:tcPr>
          <w:p w14:paraId="05E8FAD7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066C3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5EBB8C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HoangNgocDung_tb_FFD_SR_8bit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F1CD714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073EEDD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1A9F4A8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6BFB30B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066C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1E8929F0" w14:textId="77777777" w:rsidR="000066C3" w:rsidRPr="000066C3" w:rsidRDefault="000066C3" w:rsidP="000066C3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9210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9623A4B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186317DB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2C96E06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332BEA4C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6C82A65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80F34CA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  </w:t>
            </w:r>
          </w:p>
          <w:p w14:paraId="3A6909E4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AAD47DE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SR_8bit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in,clk,out)</w:t>
            </w:r>
            <w:r w:rsidRPr="000066C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4AAF9E6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F9F12B" w14:textId="643D0F72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46EE8D15" w14:textId="77777777" w:rsidR="00116D50" w:rsidRPr="00116D50" w:rsidRDefault="00116D50" w:rsidP="00116D50">
      <w:pPr>
        <w:rPr>
          <w:b w:val="0"/>
        </w:rPr>
      </w:pPr>
    </w:p>
    <w:p w14:paraId="02455759" w14:textId="77777777" w:rsidR="004A0CF8" w:rsidRDefault="004A0CF8" w:rsidP="004A0CF8">
      <w:pPr>
        <w:rPr>
          <w:bCs/>
          <w:iCs/>
        </w:rPr>
      </w:pPr>
      <w:r>
        <w:rPr>
          <w:bCs/>
          <w:iCs/>
        </w:rPr>
        <w:t>Kết quả mô phỏng</w:t>
      </w:r>
    </w:p>
    <w:p w14:paraId="1B4B2EDD" w14:textId="63A5EFCA" w:rsidR="0017067D" w:rsidRPr="0017067D" w:rsidRDefault="004A0CF8" w:rsidP="0017067D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6FECF79D" wp14:editId="4BA74487">
            <wp:extent cx="5943600" cy="25457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kiểm chứng mạch </w:t>
      </w:r>
      <w:r w:rsidR="00033CF9">
        <w:rPr>
          <w:b w:val="0"/>
        </w:rPr>
        <w:t xml:space="preserve">đếm đồng bộ 8 bit sử dụng FlipFlop </w:t>
      </w:r>
      <w:r w:rsidR="00D01F31">
        <w:rPr>
          <w:b w:val="0"/>
        </w:rPr>
        <w:t>T</w:t>
      </w:r>
    </w:p>
    <w:p w14:paraId="1E89AA45" w14:textId="77777777" w:rsidR="00D22215" w:rsidRDefault="00351C78" w:rsidP="00D22215">
      <w:pPr>
        <w:keepNext/>
      </w:pPr>
      <w:r w:rsidRPr="00351C78">
        <w:rPr>
          <w:b w:val="0"/>
          <w:noProof/>
        </w:rPr>
        <w:drawing>
          <wp:inline distT="0" distB="0" distL="0" distR="0" wp14:anchorId="051085C1" wp14:editId="0D6E0525">
            <wp:extent cx="6276775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425" cy="16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D96" w14:textId="68C8579B" w:rsidR="0017067D" w:rsidRDefault="00D22215" w:rsidP="00D22215">
      <w:pPr>
        <w:pStyle w:val="Caption"/>
        <w:rPr>
          <w:b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F6304">
        <w:rPr>
          <w:noProof/>
        </w:rPr>
        <w:t>2</w:t>
      </w:r>
      <w:r>
        <w:fldChar w:fldCharType="end"/>
      </w:r>
      <w:r>
        <w:t xml:space="preserve">: </w:t>
      </w:r>
      <w:r w:rsidRPr="009F20E4">
        <w:t>Mạch đếm đồng bộ 8 bit này sẽ sử dụng T-Flip-Flop (T-FF) và sẽ đếm từ 00000000 đến 11111111 (từ 0 đến 255 trong hệ thập phân). Mỗi xung đồng hồ sẽ làm tăng giá trị của bộ đếm lên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9"/>
        <w:gridCol w:w="772"/>
        <w:gridCol w:w="772"/>
        <w:gridCol w:w="772"/>
        <w:gridCol w:w="771"/>
        <w:gridCol w:w="771"/>
        <w:gridCol w:w="771"/>
        <w:gridCol w:w="771"/>
        <w:gridCol w:w="771"/>
      </w:tblGrid>
      <w:tr w:rsidR="00D22215" w14:paraId="0C83FCD9" w14:textId="77777777" w:rsidTr="00D22215">
        <w:tc>
          <w:tcPr>
            <w:tcW w:w="3179" w:type="dxa"/>
            <w:vAlign w:val="center"/>
          </w:tcPr>
          <w:p w14:paraId="2AC3F41D" w14:textId="05A8473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Clock Pulse No</w:t>
            </w:r>
          </w:p>
        </w:tc>
        <w:tc>
          <w:tcPr>
            <w:tcW w:w="772" w:type="dxa"/>
            <w:vAlign w:val="center"/>
          </w:tcPr>
          <w:p w14:paraId="3A78C01F" w14:textId="23C12309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7</w:t>
            </w:r>
          </w:p>
        </w:tc>
        <w:tc>
          <w:tcPr>
            <w:tcW w:w="772" w:type="dxa"/>
            <w:vAlign w:val="center"/>
          </w:tcPr>
          <w:p w14:paraId="456F38F5" w14:textId="4369D521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6</w:t>
            </w:r>
          </w:p>
        </w:tc>
        <w:tc>
          <w:tcPr>
            <w:tcW w:w="772" w:type="dxa"/>
            <w:vAlign w:val="center"/>
          </w:tcPr>
          <w:p w14:paraId="56E8E4B9" w14:textId="4E222A0E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5</w:t>
            </w:r>
          </w:p>
        </w:tc>
        <w:tc>
          <w:tcPr>
            <w:tcW w:w="771" w:type="dxa"/>
            <w:vAlign w:val="center"/>
          </w:tcPr>
          <w:p w14:paraId="3F9B5F41" w14:textId="0FB4377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4</w:t>
            </w:r>
          </w:p>
        </w:tc>
        <w:tc>
          <w:tcPr>
            <w:tcW w:w="771" w:type="dxa"/>
            <w:vAlign w:val="center"/>
          </w:tcPr>
          <w:p w14:paraId="46A2167B" w14:textId="0FC0F56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3</w:t>
            </w:r>
          </w:p>
        </w:tc>
        <w:tc>
          <w:tcPr>
            <w:tcW w:w="771" w:type="dxa"/>
            <w:vAlign w:val="center"/>
          </w:tcPr>
          <w:p w14:paraId="53454CAA" w14:textId="7892243C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2</w:t>
            </w:r>
          </w:p>
        </w:tc>
        <w:tc>
          <w:tcPr>
            <w:tcW w:w="771" w:type="dxa"/>
            <w:vAlign w:val="center"/>
          </w:tcPr>
          <w:p w14:paraId="249B09C0" w14:textId="1985132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1</w:t>
            </w:r>
          </w:p>
        </w:tc>
        <w:tc>
          <w:tcPr>
            <w:tcW w:w="771" w:type="dxa"/>
            <w:vAlign w:val="center"/>
          </w:tcPr>
          <w:p w14:paraId="6AD1C51E" w14:textId="213B79E2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0</w:t>
            </w:r>
          </w:p>
        </w:tc>
      </w:tr>
      <w:tr w:rsidR="00D22215" w14:paraId="67C971E5" w14:textId="77777777" w:rsidTr="00D22215">
        <w:tc>
          <w:tcPr>
            <w:tcW w:w="3179" w:type="dxa"/>
            <w:vAlign w:val="center"/>
          </w:tcPr>
          <w:p w14:paraId="3E87C881" w14:textId="005440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A23D520" w14:textId="7A1A79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BB42BC7" w14:textId="2483F2B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005492" w14:textId="76C017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9B958BA" w14:textId="7DD791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8DC2CB" w14:textId="76D4679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776BCCF" w14:textId="11A5B8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13653F4" w14:textId="556FD65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C3F69C5" w14:textId="1EE4177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4F105B24" w14:textId="77777777" w:rsidTr="00D22215">
        <w:tc>
          <w:tcPr>
            <w:tcW w:w="3179" w:type="dxa"/>
            <w:vAlign w:val="center"/>
          </w:tcPr>
          <w:p w14:paraId="36235B66" w14:textId="579588C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05761F8A" w14:textId="76734E4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FA4AF8D" w14:textId="3145A46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BEF7377" w14:textId="78F83D2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C2D5B64" w14:textId="64CB040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3181040" w14:textId="79FD9FF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344A14" w14:textId="08C9C7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A0AD195" w14:textId="41389E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C1725C1" w14:textId="72EA46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2DEDF39" w14:textId="77777777" w:rsidTr="00D22215">
        <w:tc>
          <w:tcPr>
            <w:tcW w:w="3179" w:type="dxa"/>
            <w:vAlign w:val="center"/>
          </w:tcPr>
          <w:p w14:paraId="41856200" w14:textId="025400C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72" w:type="dxa"/>
            <w:vAlign w:val="center"/>
          </w:tcPr>
          <w:p w14:paraId="350D5F62" w14:textId="0BC8402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111415" w14:textId="1774A4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33C4F87" w14:textId="77D1A2F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BC3EF71" w14:textId="3849485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C5B690" w14:textId="3F223BC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9F99D88" w14:textId="3C5037D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81D67D5" w14:textId="1C8E623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55948" w14:textId="217A417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27A63DB5" w14:textId="77777777" w:rsidTr="00D22215">
        <w:tc>
          <w:tcPr>
            <w:tcW w:w="3179" w:type="dxa"/>
            <w:vAlign w:val="center"/>
          </w:tcPr>
          <w:p w14:paraId="3B264CCC" w14:textId="6FF1B0B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72" w:type="dxa"/>
            <w:vAlign w:val="center"/>
          </w:tcPr>
          <w:p w14:paraId="475D05B4" w14:textId="19B198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6B0A1D5" w14:textId="7F33F8F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13D413E" w14:textId="5D83365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FCD1B3" w14:textId="5B329C9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F058244" w14:textId="27E9EA3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163340F" w14:textId="35F74D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5D0F69E" w14:textId="3492CA5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C91FD11" w14:textId="47160D7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63E52F0E" w14:textId="77777777" w:rsidTr="00D22215">
        <w:tc>
          <w:tcPr>
            <w:tcW w:w="3179" w:type="dxa"/>
            <w:vAlign w:val="center"/>
          </w:tcPr>
          <w:p w14:paraId="2F9A1C00" w14:textId="4156DF2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72" w:type="dxa"/>
            <w:vAlign w:val="center"/>
          </w:tcPr>
          <w:p w14:paraId="4630FE45" w14:textId="5FFA6D9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09787D6" w14:textId="687F9F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04316BA" w14:textId="35C1EC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8CBAC53" w14:textId="2859906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9E9BF5" w14:textId="63B017D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7D1DB7F" w14:textId="1A02D5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8DE7AA5" w14:textId="763A666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13C7CE" w14:textId="211097E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02A0EB4E" w14:textId="77777777" w:rsidTr="00D22215">
        <w:tc>
          <w:tcPr>
            <w:tcW w:w="3179" w:type="dxa"/>
            <w:vAlign w:val="center"/>
          </w:tcPr>
          <w:p w14:paraId="6A4B2ACA" w14:textId="4C47718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72" w:type="dxa"/>
            <w:vAlign w:val="center"/>
          </w:tcPr>
          <w:p w14:paraId="60B56724" w14:textId="453E908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A42AF2A" w14:textId="0873164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B46A4FD" w14:textId="61F849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03469BB" w14:textId="765FA53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C91362" w14:textId="339AD49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F97861" w14:textId="2EE1271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68C2303" w14:textId="74C2081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9281B02" w14:textId="30CFBD6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1807AAC" w14:textId="77777777" w:rsidTr="00D22215">
        <w:tc>
          <w:tcPr>
            <w:tcW w:w="3179" w:type="dxa"/>
            <w:vAlign w:val="center"/>
          </w:tcPr>
          <w:p w14:paraId="726FBF10" w14:textId="3E0D96C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72" w:type="dxa"/>
            <w:vAlign w:val="center"/>
          </w:tcPr>
          <w:p w14:paraId="4401BDB4" w14:textId="51255C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1D77ABC" w14:textId="3C4A555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28C37B2" w14:textId="4E885DD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8416063" w14:textId="5088C5A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1B7CB2" w14:textId="3272A6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C8BA47D" w14:textId="75C1A0A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4321192" w14:textId="0F46E4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FD8F6C9" w14:textId="21433AA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AC2CA17" w14:textId="77777777" w:rsidTr="00D22215">
        <w:tc>
          <w:tcPr>
            <w:tcW w:w="3179" w:type="dxa"/>
            <w:vAlign w:val="center"/>
          </w:tcPr>
          <w:p w14:paraId="07DE2374" w14:textId="1E7AC2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72" w:type="dxa"/>
            <w:vAlign w:val="center"/>
          </w:tcPr>
          <w:p w14:paraId="7002C0B3" w14:textId="0BE317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4A78FA2" w14:textId="414371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B3E1664" w14:textId="1808E32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7EDBA51" w14:textId="00B5BBD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1193E9" w14:textId="6B8162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B642D5B" w14:textId="3646CAD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2CE27D" w14:textId="2ED5D70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F99480" w14:textId="7F1D68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4C8F7220" w14:textId="77777777" w:rsidTr="00D22215">
        <w:tc>
          <w:tcPr>
            <w:tcW w:w="3179" w:type="dxa"/>
            <w:vAlign w:val="center"/>
          </w:tcPr>
          <w:p w14:paraId="59802422" w14:textId="5C1997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772" w:type="dxa"/>
            <w:vAlign w:val="center"/>
          </w:tcPr>
          <w:p w14:paraId="23F721FE" w14:textId="71424EE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DFC77E" w14:textId="2F8E419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F50BC8" w14:textId="33E12AC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4D1DDC9" w14:textId="11EB1E8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2363199" w14:textId="45B20BF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419A2A9" w14:textId="39D3C7F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681EC6A" w14:textId="36B7956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15748C5" w14:textId="4DA3A25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3364F75C" w14:textId="77777777" w:rsidTr="00D22215">
        <w:tc>
          <w:tcPr>
            <w:tcW w:w="3179" w:type="dxa"/>
            <w:vAlign w:val="center"/>
          </w:tcPr>
          <w:p w14:paraId="7A7C4898" w14:textId="58D07BF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772" w:type="dxa"/>
            <w:vAlign w:val="center"/>
          </w:tcPr>
          <w:p w14:paraId="0CF9E981" w14:textId="5F5F8CF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A7FBE1F" w14:textId="5AD55A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1AD974F" w14:textId="722E91C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B9288B1" w14:textId="699F42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F92C3B7" w14:textId="734FF7B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3C6B4661" w14:textId="3F39B1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77DDA9" w14:textId="5BBD5A8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37FA835" w14:textId="6DB806E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5673F29" w14:textId="77777777" w:rsidTr="00D22215">
        <w:tc>
          <w:tcPr>
            <w:tcW w:w="3179" w:type="dxa"/>
            <w:vAlign w:val="center"/>
          </w:tcPr>
          <w:p w14:paraId="5019A2EC" w14:textId="7147C13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772" w:type="dxa"/>
            <w:vAlign w:val="center"/>
          </w:tcPr>
          <w:p w14:paraId="028C25F5" w14:textId="29A9CC8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98E2E6" w14:textId="51D13C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545628D" w14:textId="2973778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1E2B9A1" w14:textId="4F9A76C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F8195F" w14:textId="714BA1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5F24115" w14:textId="09FC699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9B787DD" w14:textId="3C1D8E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0E3FCD4" w14:textId="28E4706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1133C81C" w14:textId="77777777" w:rsidTr="00D22215">
        <w:tc>
          <w:tcPr>
            <w:tcW w:w="3179" w:type="dxa"/>
            <w:vAlign w:val="center"/>
          </w:tcPr>
          <w:p w14:paraId="21ADBACF" w14:textId="0E94B4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772" w:type="dxa"/>
            <w:vAlign w:val="center"/>
          </w:tcPr>
          <w:p w14:paraId="20E46CB2" w14:textId="364EE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62AA5CD" w14:textId="697BC15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27B211" w14:textId="7F5F67B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E7151C" w14:textId="3F16D14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21B254" w14:textId="21BF909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9C33494" w14:textId="188E387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0C4F98A" w14:textId="77F35D7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FA61301" w14:textId="235E451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70DA117" w14:textId="77777777" w:rsidTr="00D22215">
        <w:tc>
          <w:tcPr>
            <w:tcW w:w="3179" w:type="dxa"/>
            <w:vAlign w:val="center"/>
          </w:tcPr>
          <w:p w14:paraId="734E061D" w14:textId="2F6BF0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772" w:type="dxa"/>
            <w:vAlign w:val="center"/>
          </w:tcPr>
          <w:p w14:paraId="134D737C" w14:textId="2515967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D5413B9" w14:textId="749625A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85521C" w14:textId="796CBB7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EABD4F6" w14:textId="3720F4F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15C492" w14:textId="79F500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301C3" w14:textId="46D47C6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9075ED2" w14:textId="149D911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ACD74FC" w14:textId="7F3C4F6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200E3D" w14:textId="77777777" w:rsidTr="00D22215">
        <w:tc>
          <w:tcPr>
            <w:tcW w:w="3179" w:type="dxa"/>
            <w:vAlign w:val="center"/>
          </w:tcPr>
          <w:p w14:paraId="4FEF4955" w14:textId="1A07CE1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2" w:type="dxa"/>
            <w:vAlign w:val="center"/>
          </w:tcPr>
          <w:p w14:paraId="29DD1859" w14:textId="284660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1FBD956" w14:textId="187D313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CD8B43" w14:textId="41E4981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9646D12" w14:textId="546E665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B91C50" w14:textId="62BDB98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47FFB8F" w14:textId="56B7416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CE27643" w14:textId="32E84AC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6DFD5F6" w14:textId="62E6627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73D6339" w14:textId="77777777" w:rsidTr="00D22215">
        <w:tc>
          <w:tcPr>
            <w:tcW w:w="3179" w:type="dxa"/>
            <w:vAlign w:val="center"/>
          </w:tcPr>
          <w:p w14:paraId="225CAE66" w14:textId="0265EA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772" w:type="dxa"/>
            <w:vAlign w:val="center"/>
          </w:tcPr>
          <w:p w14:paraId="589B52AC" w14:textId="7102829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9BF8599" w14:textId="7700AB5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37514C0" w14:textId="5F4FF9A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DA9DF3E" w14:textId="7035745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E63107" w14:textId="72C334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F3BBC7" w14:textId="7E45003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7779CA" w14:textId="2402F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8881292" w14:textId="780376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4B0227" w14:textId="77777777" w:rsidTr="00D22215">
        <w:tc>
          <w:tcPr>
            <w:tcW w:w="3179" w:type="dxa"/>
            <w:vAlign w:val="center"/>
          </w:tcPr>
          <w:p w14:paraId="5082E9B9" w14:textId="3D1F32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772" w:type="dxa"/>
            <w:vAlign w:val="center"/>
          </w:tcPr>
          <w:p w14:paraId="494D3D24" w14:textId="7C82F92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32F6D3D" w14:textId="00B26A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7E8ADC" w14:textId="7B1D111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AA201A0" w14:textId="59EF98C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4251995" w14:textId="66E73B5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536DC0" w14:textId="745689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1A64C11" w14:textId="57CADE2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3C128E8" w14:textId="12DE7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A8A1889" w14:textId="77777777" w:rsidTr="00D22215">
        <w:tc>
          <w:tcPr>
            <w:tcW w:w="3179" w:type="dxa"/>
            <w:vAlign w:val="center"/>
          </w:tcPr>
          <w:p w14:paraId="267A0920" w14:textId="0D2ED59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772" w:type="dxa"/>
            <w:vAlign w:val="center"/>
          </w:tcPr>
          <w:p w14:paraId="32BCC5C0" w14:textId="7DE3028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EFB2846" w14:textId="5C2C95B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444D0E2" w14:textId="5AD4F41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0E4491" w14:textId="576A422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69600C" w14:textId="2807A55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2965918" w14:textId="1FA64E5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E4B20E" w14:textId="161FD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C8F8FBC" w14:textId="6E6325C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B7CCD6C" w14:textId="77777777" w:rsidTr="00D22215">
        <w:tc>
          <w:tcPr>
            <w:tcW w:w="3179" w:type="dxa"/>
            <w:vAlign w:val="center"/>
          </w:tcPr>
          <w:p w14:paraId="11907BA0" w14:textId="5FDAC3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6EE355EE" w14:textId="60A877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22647D21" w14:textId="3CB0501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04212399" w14:textId="032D818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065F5870" w14:textId="49DC8E0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12D0687A" w14:textId="5732F79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6044D51A" w14:textId="33568D0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BB03CE8" w14:textId="73B0D62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31D70CA" w14:textId="3935B7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</w:tr>
      <w:tr w:rsidR="00D22215" w14:paraId="365BE818" w14:textId="77777777" w:rsidTr="00D22215">
        <w:tc>
          <w:tcPr>
            <w:tcW w:w="3179" w:type="dxa"/>
            <w:vAlign w:val="center"/>
          </w:tcPr>
          <w:p w14:paraId="5B520E6A" w14:textId="7D0B34E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72" w:type="dxa"/>
            <w:vAlign w:val="center"/>
          </w:tcPr>
          <w:p w14:paraId="75FFE347" w14:textId="50DE58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74BF14C6" w14:textId="0555A60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618CE50A" w14:textId="21F43A1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53BAD3C" w14:textId="71DF36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D71D9A0" w14:textId="3EF562A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3B6884B" w14:textId="44B7E00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C9795C9" w14:textId="4C59E7D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E5A397B" w14:textId="7640909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</w:tbl>
    <w:p w14:paraId="71690584" w14:textId="77777777" w:rsidR="0017067D" w:rsidRDefault="0017067D" w:rsidP="0017067D">
      <w:pPr>
        <w:rPr>
          <w:b w:val="0"/>
        </w:rPr>
      </w:pPr>
    </w:p>
    <w:p w14:paraId="248E90CB" w14:textId="68A3ED25" w:rsidR="004A0CF8" w:rsidRDefault="004A0CF8" w:rsidP="004A0CF8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5AB" w14:paraId="6BFE1AE4" w14:textId="77777777" w:rsidTr="006F75AB">
        <w:tc>
          <w:tcPr>
            <w:tcW w:w="9350" w:type="dxa"/>
          </w:tcPr>
          <w:p w14:paraId="47B4399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6811ADE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, clk,</w:t>
            </w:r>
          </w:p>
          <w:p w14:paraId="0949F15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,qb</w:t>
            </w:r>
          </w:p>
          <w:p w14:paraId="74BBFF0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B329AE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F6CC1E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5A582AE9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q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37324F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lastRenderedPageBreak/>
              <w:t xml:space="preserve">qb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35E801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B6489B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04BE8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</w:t>
            </w:r>
          </w:p>
          <w:p w14:paraId="700EE51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t)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067864B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q = ~q;</w:t>
            </w:r>
          </w:p>
          <w:p w14:paraId="53BCE94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qb = !qb;</w:t>
            </w:r>
          </w:p>
          <w:p w14:paraId="114EC528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15EE3A0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6F3484E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CDC009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up_down_counter_8bi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2F0E826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, up,</w:t>
            </w:r>
          </w:p>
          <w:p w14:paraId="5AACBCE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count</w:t>
            </w:r>
          </w:p>
          <w:p w14:paraId="2FD882F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2025711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0, t1, t2, t3, t4, t5, t6, t7;</w:t>
            </w:r>
          </w:p>
          <w:p w14:paraId="5771132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0, q1, q2, q3, q4, q5, q6, q7;  </w:t>
            </w:r>
          </w:p>
          <w:p w14:paraId="27F923D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1BE123C3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T flip-flop logic for the counter</w:t>
            </w:r>
          </w:p>
          <w:p w14:paraId="2725A0D8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0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  </w:t>
            </w:r>
          </w:p>
          <w:p w14:paraId="6998505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1 = (up) ? q0 : ~q0; </w:t>
            </w:r>
          </w:p>
          <w:p w14:paraId="134FEE1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2 = (up) ? (q0 &amp; q1) : (~q0 &amp; ~q1);  </w:t>
            </w:r>
          </w:p>
          <w:p w14:paraId="7C6D5D7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3 = (up) ? (q0 &amp; q1 &amp; q2) : (~q0 &amp; ~q1 &amp; ~q2);  </w:t>
            </w:r>
          </w:p>
          <w:p w14:paraId="0AA877A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4 = (up) ? (q3 &amp; q2 &amp; q1 &amp; q0) : (~q0 &amp; ~q1 &amp; ~q2 &amp; ~q3);  </w:t>
            </w:r>
          </w:p>
          <w:p w14:paraId="7C03033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5 = (up) ? (q4 &amp; q3 &amp; q2 &amp; q1 &amp; q0) : (~q0 &amp; ~q1 &amp; ~q2 &amp; ~q3 &amp; ~q4);   </w:t>
            </w:r>
          </w:p>
          <w:p w14:paraId="1A9FC5C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6 = (up) ? (q5&amp; q4 &amp; q3 &amp; q2 &amp; q1 &amp; q0) : (~q0 &amp; ~q1 &amp; ~q2 &amp; ~q3 &amp; ~q4 &amp; ~q5);</w:t>
            </w:r>
          </w:p>
          <w:p w14:paraId="7E741B8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7 = (up) ? (q6 &amp; q5&amp; q4 &amp; q3 &amp; q2 &amp; q1 &amp; q0) : (~q0 &amp; ~q1 &amp; ~q2 &amp; ~q3 &amp; ~q4 &amp; ~q5 &amp; ~q6);</w:t>
            </w:r>
          </w:p>
          <w:p w14:paraId="4750932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2B523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0, clk, q0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DFD96D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1, clk, q1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48FA89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2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2, clk, q2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64297F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3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3, clk, q3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3CBED83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4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4, clk, q4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163A93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5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5, clk, q5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75E4DD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6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6, clk, q6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7DBE0F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7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7, clk, q7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51D9E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1C7B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ount = {q7, q6, q5, q4, q3, q2, q1, q0};</w:t>
            </w:r>
          </w:p>
          <w:p w14:paraId="66B294AA" w14:textId="5EDF6821" w:rsidR="006F75A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3CD8279" w14:textId="77777777" w:rsidR="006F75AB" w:rsidRDefault="006F75AB" w:rsidP="004A0CF8">
      <w:pPr>
        <w:rPr>
          <w:bCs/>
          <w:iCs/>
        </w:rPr>
      </w:pPr>
    </w:p>
    <w:p w14:paraId="3A5E334D" w14:textId="1935BB23" w:rsidR="004A0CF8" w:rsidRDefault="004A0CF8" w:rsidP="004A0CF8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5AB" w14:paraId="35F5AA5C" w14:textId="77777777" w:rsidTr="006F75AB">
        <w:tc>
          <w:tcPr>
            <w:tcW w:w="9350" w:type="dxa"/>
          </w:tcPr>
          <w:p w14:paraId="65C66F9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BC0C4B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8B4DFF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HoangNgocDung_tb_up_down_FF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DFF9E0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725D5F7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up;</w:t>
            </w:r>
          </w:p>
          <w:p w14:paraId="0323F63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count;</w:t>
            </w:r>
          </w:p>
          <w:p w14:paraId="15A8F58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DE0A85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7EA80AF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clk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FB8B5D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up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3C25B1E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D27DEB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97D17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544CC5C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up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204B8E6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DA2C09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p_down_counter_8bi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count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37C40D8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clk(clk),</w:t>
            </w:r>
          </w:p>
          <w:p w14:paraId="77486469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up(up),</w:t>
            </w:r>
          </w:p>
          <w:p w14:paraId="2F4104F6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count(count)</w:t>
            </w:r>
          </w:p>
          <w:p w14:paraId="6C680BB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97183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7AD146F" w14:textId="0578A64B" w:rsidR="006F75A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39A626AA" w14:textId="77777777" w:rsidR="00BC0C4B" w:rsidRDefault="00BC0C4B" w:rsidP="004A0CF8">
      <w:pPr>
        <w:rPr>
          <w:bCs/>
          <w:iCs/>
        </w:rPr>
      </w:pPr>
    </w:p>
    <w:p w14:paraId="09CA0CEE" w14:textId="009044A5" w:rsidR="004A0CF8" w:rsidRDefault="004A0CF8" w:rsidP="004A0CF8">
      <w:pPr>
        <w:rPr>
          <w:bCs/>
          <w:iCs/>
        </w:rPr>
      </w:pPr>
      <w:r>
        <w:rPr>
          <w:bCs/>
          <w:iCs/>
        </w:rPr>
        <w:t>Kết quả mô phỏng</w:t>
      </w: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066C3"/>
    <w:rsid w:val="000174DC"/>
    <w:rsid w:val="00031827"/>
    <w:rsid w:val="00033CF9"/>
    <w:rsid w:val="00040FEA"/>
    <w:rsid w:val="000C0CAD"/>
    <w:rsid w:val="000E2889"/>
    <w:rsid w:val="000F63DB"/>
    <w:rsid w:val="00116D50"/>
    <w:rsid w:val="001315C5"/>
    <w:rsid w:val="001705BC"/>
    <w:rsid w:val="0017067D"/>
    <w:rsid w:val="001F3D9C"/>
    <w:rsid w:val="002414F7"/>
    <w:rsid w:val="00251824"/>
    <w:rsid w:val="00274D04"/>
    <w:rsid w:val="002920F4"/>
    <w:rsid w:val="002A1F1A"/>
    <w:rsid w:val="002C6020"/>
    <w:rsid w:val="002D3E7C"/>
    <w:rsid w:val="002E1172"/>
    <w:rsid w:val="003234F8"/>
    <w:rsid w:val="00351C78"/>
    <w:rsid w:val="003A4BE4"/>
    <w:rsid w:val="003D439B"/>
    <w:rsid w:val="003F5BFF"/>
    <w:rsid w:val="004A0CF8"/>
    <w:rsid w:val="004E5AE0"/>
    <w:rsid w:val="005314D0"/>
    <w:rsid w:val="00560A37"/>
    <w:rsid w:val="005703E2"/>
    <w:rsid w:val="00581465"/>
    <w:rsid w:val="005E15AC"/>
    <w:rsid w:val="00642D63"/>
    <w:rsid w:val="006E245B"/>
    <w:rsid w:val="006F6304"/>
    <w:rsid w:val="006F75AB"/>
    <w:rsid w:val="00763A41"/>
    <w:rsid w:val="00786E82"/>
    <w:rsid w:val="007C2A67"/>
    <w:rsid w:val="0080379D"/>
    <w:rsid w:val="00857853"/>
    <w:rsid w:val="0086663C"/>
    <w:rsid w:val="00872316"/>
    <w:rsid w:val="008C4412"/>
    <w:rsid w:val="00924E6C"/>
    <w:rsid w:val="0097536A"/>
    <w:rsid w:val="00A01397"/>
    <w:rsid w:val="00A07D00"/>
    <w:rsid w:val="00A66A15"/>
    <w:rsid w:val="00A95B49"/>
    <w:rsid w:val="00AA7DB0"/>
    <w:rsid w:val="00AB23B9"/>
    <w:rsid w:val="00AC6F7E"/>
    <w:rsid w:val="00AE0A26"/>
    <w:rsid w:val="00B45B89"/>
    <w:rsid w:val="00BC0C4B"/>
    <w:rsid w:val="00BE4DBF"/>
    <w:rsid w:val="00C34B8A"/>
    <w:rsid w:val="00D01F31"/>
    <w:rsid w:val="00D05466"/>
    <w:rsid w:val="00D117CA"/>
    <w:rsid w:val="00D22215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31827"/>
    <w:rPr>
      <w:b w:val="0"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22215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0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1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6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22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</TotalTime>
  <Pages>8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6</cp:revision>
  <dcterms:created xsi:type="dcterms:W3CDTF">2025-03-22T06:43:00Z</dcterms:created>
  <dcterms:modified xsi:type="dcterms:W3CDTF">2025-03-26T17:21:00Z</dcterms:modified>
</cp:coreProperties>
</file>